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327D5" w14:textId="75AE44CB" w:rsidR="00893743" w:rsidRPr="00A5078F" w:rsidRDefault="00A5078F">
      <w:pPr>
        <w:rPr>
          <w:rFonts w:ascii="Arial" w:hAnsi="Arial" w:cs="Arial"/>
          <w:sz w:val="20"/>
          <w:szCs w:val="20"/>
        </w:rPr>
      </w:pPr>
      <w:r w:rsidRPr="00A5078F">
        <w:rPr>
          <w:rFonts w:ascii="Arial" w:hAnsi="Arial" w:cs="Arial"/>
          <w:sz w:val="20"/>
          <w:szCs w:val="20"/>
        </w:rPr>
        <w:t>&lt;&lt;dateplaceholder&gt;&gt;</w:t>
      </w:r>
    </w:p>
    <w:sectPr w:rsidR="00893743" w:rsidRPr="00A50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I0MDEysDS1NDZW0lEKTi0uzszPAykwqgUAwU7ojCwAAAA="/>
  </w:docVars>
  <w:rsids>
    <w:rsidRoot w:val="00A5078F"/>
    <w:rsid w:val="00561D08"/>
    <w:rsid w:val="00893743"/>
    <w:rsid w:val="00A5078F"/>
    <w:rsid w:val="00A56DC1"/>
    <w:rsid w:val="00AB57DD"/>
    <w:rsid w:val="00AD460F"/>
    <w:rsid w:val="00F0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3D1"/>
  <w15:chartTrackingRefBased/>
  <w15:docId w15:val="{9587D4E7-247A-4DD4-BA96-27092BF99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2</cp:revision>
  <dcterms:created xsi:type="dcterms:W3CDTF">2024-11-08T20:41:00Z</dcterms:created>
  <dcterms:modified xsi:type="dcterms:W3CDTF">2024-11-08T21:07:00Z</dcterms:modified>
</cp:coreProperties>
</file>